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437"/>
        <w:gridCol w:w="620"/>
        <w:gridCol w:w="888"/>
        <w:gridCol w:w="1154"/>
        <w:gridCol w:w="708"/>
        <w:gridCol w:w="711"/>
        <w:gridCol w:w="711"/>
        <w:gridCol w:w="888"/>
        <w:gridCol w:w="1065"/>
        <w:gridCol w:w="623"/>
        <w:gridCol w:w="620"/>
        <w:gridCol w:w="623"/>
        <w:gridCol w:w="620"/>
        <w:gridCol w:w="623"/>
        <w:gridCol w:w="629"/>
        <w:gridCol w:w="620"/>
        <w:gridCol w:w="626"/>
        <w:gridCol w:w="730"/>
        <w:gridCol w:w="693"/>
        <w:gridCol w:w="675"/>
      </w:tblGrid>
      <w:tr w:rsidR="0088773A" w:rsidRPr="0088773A" w14:paraId="3E090A7F" w14:textId="77777777" w:rsidTr="0088773A">
        <w:trPr>
          <w:trHeight w:val="300"/>
        </w:trPr>
        <w:tc>
          <w:tcPr>
            <w:tcW w:w="5000" w:type="pct"/>
            <w:gridSpan w:val="2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9F0D6" w14:textId="77777777" w:rsidR="0088773A" w:rsidRPr="0088773A" w:rsidRDefault="0088773A" w:rsidP="0088773A">
            <w:pPr>
              <w:spacing w:after="0" w:line="259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8877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Additional file 7 – </w:t>
            </w:r>
            <w:r w:rsidRPr="0088773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Reason</w:t>
            </w:r>
            <w:r w:rsidRPr="008877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fatalistic </w:t>
            </w:r>
            <w:r w:rsidRPr="0088773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according to stratifiers in women (15-49 years old) with demand for contraception not satisfied.</w:t>
            </w:r>
          </w:p>
        </w:tc>
      </w:tr>
      <w:tr w:rsidR="002A0B24" w:rsidRPr="0088773A" w14:paraId="786AE830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49249" w14:textId="77777777" w:rsidR="0088773A" w:rsidRPr="0088773A" w:rsidRDefault="0088773A" w:rsidP="0088773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CE6CB" w14:textId="77777777" w:rsidR="0088773A" w:rsidRPr="0088773A" w:rsidRDefault="0088773A" w:rsidP="008877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EBF5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Marital status</w:t>
            </w:r>
          </w:p>
        </w:tc>
        <w:tc>
          <w:tcPr>
            <w:tcW w:w="46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FD61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Area of residence</w:t>
            </w:r>
          </w:p>
        </w:tc>
        <w:tc>
          <w:tcPr>
            <w:tcW w:w="87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4BD2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Woman's education</w:t>
            </w:r>
          </w:p>
        </w:tc>
        <w:tc>
          <w:tcPr>
            <w:tcW w:w="1018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9F6C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Wealth index</w:t>
            </w:r>
          </w:p>
        </w:tc>
        <w:tc>
          <w:tcPr>
            <w:tcW w:w="61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D408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Parity</w:t>
            </w:r>
          </w:p>
        </w:tc>
        <w:tc>
          <w:tcPr>
            <w:tcW w:w="68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16E2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Woman's age</w:t>
            </w:r>
          </w:p>
        </w:tc>
      </w:tr>
      <w:tr w:rsidR="003169FE" w:rsidRPr="0088773A" w14:paraId="47FAAF6E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5A7179" w14:textId="77777777" w:rsidR="0088773A" w:rsidRPr="0088773A" w:rsidRDefault="0088773A" w:rsidP="0088773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Country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0088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12CC4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ried</w:t>
            </w: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4697D" w14:textId="77777777" w:rsidR="0088773A" w:rsidRPr="0088773A" w:rsidRDefault="0088773A" w:rsidP="00887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married</w:t>
            </w:r>
          </w:p>
        </w:tc>
        <w:tc>
          <w:tcPr>
            <w:tcW w:w="2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BF923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rban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59FFF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ural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E278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FE929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sz w:val="20"/>
                <w:szCs w:val="20"/>
              </w:rPr>
              <w:t>Primary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49DDE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condary or Higher</w:t>
            </w: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D2D24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1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DA45E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2</w:t>
            </w: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B7E99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3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9DEE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4</w:t>
            </w: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39774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5</w:t>
            </w:r>
          </w:p>
        </w:tc>
        <w:tc>
          <w:tcPr>
            <w:tcW w:w="2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A2729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136F8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-2</w:t>
            </w: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AC2B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+</w:t>
            </w: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FBFE0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-19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4D4AC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-34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3B88C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-49</w:t>
            </w:r>
          </w:p>
        </w:tc>
      </w:tr>
      <w:tr w:rsidR="003169FE" w:rsidRPr="0088773A" w14:paraId="6AC24388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8DBD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gola</w:t>
            </w:r>
          </w:p>
        </w:tc>
        <w:tc>
          <w:tcPr>
            <w:tcW w:w="2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6888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01FD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19C7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C97F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F8A1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0A11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1C7C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ADD6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BF79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6CAA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93E5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84E2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A951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58CC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6CC2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35C9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41E4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AEC6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4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B038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1</w:t>
            </w:r>
          </w:p>
        </w:tc>
      </w:tr>
      <w:tr w:rsidR="003169FE" w:rsidRPr="0088773A" w14:paraId="7739418C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596D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men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7A4A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51EA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2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66B3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5EB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D6E7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4B3B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F222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E5EF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D8B3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3596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9D81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437C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DDC4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8CAE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C55A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EFD2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1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282F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6B6E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9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3F48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</w:t>
            </w:r>
          </w:p>
        </w:tc>
      </w:tr>
      <w:tr w:rsidR="003169FE" w:rsidRPr="0088773A" w14:paraId="660C2961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49BE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enin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D090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0999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1820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66C0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C5EA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8196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2DA4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DDF6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FDF5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6CDB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DB9A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8C22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CC3E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56E0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B0A5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77E0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97EC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225C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15DE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</w:tr>
      <w:tr w:rsidR="003169FE" w:rsidRPr="0088773A" w14:paraId="521AADB4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C4C7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rkina Faso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F914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6503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F9FD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33FB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F1B4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6528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9CA4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2FF8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0EAB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9CCD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53EA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297D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7EBE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1936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0766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B899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936F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ECA3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199E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</w:t>
            </w:r>
          </w:p>
        </w:tc>
      </w:tr>
      <w:tr w:rsidR="003169FE" w:rsidRPr="0088773A" w14:paraId="4FF2EACD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6AA5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rundi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2485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DFEE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9DBA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D9FA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232F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A062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AA02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F6C9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57D9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03EF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C17E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D6C5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1BEF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6D0A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FA43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B63A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B458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62A0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7F37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</w:tr>
      <w:tr w:rsidR="003169FE" w:rsidRPr="0088773A" w14:paraId="60755523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68F8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mbod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C9B0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396A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8943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9BC6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D490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87A2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3CCF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AF78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78B3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41F7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7B62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2D5A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BFEA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4238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4D9D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63CD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7CF6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B919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CD6B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1</w:t>
            </w:r>
          </w:p>
        </w:tc>
      </w:tr>
      <w:tr w:rsidR="003169FE" w:rsidRPr="0088773A" w14:paraId="6BB15B4E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FFDE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meroon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C46C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3510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8372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7F90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96E0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F501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FA59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0972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3925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16E3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E1BA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8CB0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1F69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E661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F227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9620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389A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3B77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1F8C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</w:t>
            </w:r>
          </w:p>
        </w:tc>
      </w:tr>
      <w:tr w:rsidR="003169FE" w:rsidRPr="0088773A" w14:paraId="2034E59F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8B2F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ad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5F89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F347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C914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DEE5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C62A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0A61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06D8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70EE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4014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295B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6E79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FA90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5B1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3AB5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0EE5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543B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4C7A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D617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1B4E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</w:tr>
      <w:tr w:rsidR="003169FE" w:rsidRPr="0088773A" w14:paraId="7F27209A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9BBF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omb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D875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EC4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C26E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E541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D228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2F1B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F840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98B4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161E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6F5A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BBE4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E4CE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927D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A289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04C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A8EC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404E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D6DA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5A2E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3169FE" w:rsidRPr="0088773A" w14:paraId="67296F1B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AA5F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oros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EA01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F9F1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0DC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64B6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6ED9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6289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F845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5D26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4B0F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6233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1B7E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8878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4673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877A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3373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AAC1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A0B5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2AA0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2A88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</w:tr>
      <w:tr w:rsidR="003169FE" w:rsidRPr="0088773A" w14:paraId="79A3B428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853F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go Brazzaville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B3AC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A8F4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860D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69E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3B38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B68E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479D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282E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677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ED78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F690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E001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6B0E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D3E0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1372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ED91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B517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0798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3E8B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</w:tr>
      <w:tr w:rsidR="003169FE" w:rsidRPr="0088773A" w14:paraId="5526C0D7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3502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go Democratic Republic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6B81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2297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DC0E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D3AD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873A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8894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765E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DF5C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A0A5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A7C0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5C22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64A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038A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949C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080E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F0D4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DC02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693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1117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</w:tr>
      <w:tr w:rsidR="003169FE" w:rsidRPr="0088773A" w14:paraId="1F843FDF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0D91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ôte d’Ivoire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4164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8597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E289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7FF5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ADE2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9778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C3FF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E446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3690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024C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ECE5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EAB5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0B47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86DC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96E9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4B99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1108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2EA3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1548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</w:tr>
      <w:tr w:rsidR="003169FE" w:rsidRPr="0088773A" w14:paraId="3A2EA90A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016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ominican Republic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A0A3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6972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09AD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0F96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BDED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FD4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532B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8463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B7A3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D352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DCFF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0480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7B16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C9FE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EDCD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C383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4A04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5433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F9D9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</w:t>
            </w:r>
          </w:p>
        </w:tc>
      </w:tr>
      <w:tr w:rsidR="003169FE" w:rsidRPr="0088773A" w14:paraId="66496EC3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7BB0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thiop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EBF9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867E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9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712A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2CB8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6215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96AF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911D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F5BF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82FA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81AF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F49A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94FE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C233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8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FF94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BF6A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181C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8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BF8A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FBF5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D4DA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7</w:t>
            </w:r>
          </w:p>
        </w:tc>
      </w:tr>
      <w:tr w:rsidR="003169FE" w:rsidRPr="0088773A" w14:paraId="337981BD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B205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bon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5240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388F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9571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E3F5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15C8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7720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F097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A91D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9B1C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5326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C35F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04CA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A8F4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71EA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0161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BF18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EAAD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C637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11ED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</w:tr>
      <w:tr w:rsidR="003169FE" w:rsidRPr="0088773A" w14:paraId="717D5B57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302E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mb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3508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61BF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1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CD95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A679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52AA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1386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EBAE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56C8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0BEC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37BF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7518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F749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9C3D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9EA7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594C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9683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3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EE7B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CD92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3C6C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8</w:t>
            </w:r>
          </w:p>
        </w:tc>
      </w:tr>
      <w:tr w:rsidR="003169FE" w:rsidRPr="0088773A" w14:paraId="6848A78A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6086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han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D0B3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3446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4B31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804C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C045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F1A0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577A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B6D2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728D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6985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04D4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2662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6B91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6B08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EB52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8AD6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020A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18C5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1F88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</w:t>
            </w:r>
          </w:p>
        </w:tc>
      </w:tr>
      <w:tr w:rsidR="003169FE" w:rsidRPr="0088773A" w14:paraId="4B428F8D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0381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uatemal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3C35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87F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1104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9501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1C73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53CE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F8BA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D053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E0BB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515B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E24C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6D63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3EA4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E41A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8E06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4E51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5AD3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345F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EE70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</w:tr>
      <w:tr w:rsidR="003169FE" w:rsidRPr="0088773A" w14:paraId="2D615910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9E61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uine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DFB3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A6F0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22C7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1CC8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FCFA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07A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AE23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618D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3284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BF1A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325D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F27C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50CF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FA20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7736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4261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6262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3AD3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9168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</w:tr>
      <w:tr w:rsidR="003169FE" w:rsidRPr="0088773A" w14:paraId="192368F1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27A8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iti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2697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5332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8441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7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9404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3014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446A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9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729F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0E20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B504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4714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A08A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9FAE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B57C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4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2F0F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309C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9D24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2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5E61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8951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D391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</w:t>
            </w:r>
          </w:p>
        </w:tc>
      </w:tr>
      <w:tr w:rsidR="003169FE" w:rsidRPr="0088773A" w14:paraId="182730AF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DB39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nduras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0E54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9B5A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9C89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1204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0DC8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9D80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05C7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8A46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8462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8499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C16C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2798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C1FF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2C88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3CAA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2E40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3B01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68B3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7A44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</w:tr>
      <w:tr w:rsidR="003169FE" w:rsidRPr="0088773A" w14:paraId="1E2BB2C6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3761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d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5A23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C5C9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7D8A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F5E6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65AA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1B24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2462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A54F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B02F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D992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8EAF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C083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3D5D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0356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CCFF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3D92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E888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7A6C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74D4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</w:tr>
      <w:tr w:rsidR="003169FE" w:rsidRPr="0088773A" w14:paraId="4F4E3D22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6089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dones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40DE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52AB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5386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1938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62A5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231C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C7CA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6F8F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9336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6E2C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6BE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239F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62DB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4AAC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8AAA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8778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E6E3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78E6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EA50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3169FE" w:rsidRPr="0088773A" w14:paraId="6F9DBE63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C2CA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eny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9BA5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E73D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00AC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B3DA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A029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1640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6EA8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F5D3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7AE5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7413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D315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9F0E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CA1A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1FFD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0F7A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8C69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64B7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929A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0912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</w:tr>
      <w:tr w:rsidR="003169FE" w:rsidRPr="0088773A" w14:paraId="12CDD25C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DDCC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yrgyzstan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B2E5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D58A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E0C1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325B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A1F3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C5CF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8583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CE4A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D077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3C1B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C25E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1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7229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7485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DDAC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F33E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7DBF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6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DAC6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ADA6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A9BF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</w:tr>
      <w:tr w:rsidR="003169FE" w:rsidRPr="0088773A" w14:paraId="75B45F7E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BCA6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sz w:val="20"/>
                <w:szCs w:val="20"/>
              </w:rPr>
              <w:t>Lesotho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1512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2F66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3677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2EB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A98B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2737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53A4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AAF8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BDAA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01D0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544C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CF7A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5048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B807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D265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46C8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3AB2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95DD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1F22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</w:tr>
      <w:tr w:rsidR="003169FE" w:rsidRPr="0088773A" w14:paraId="73365318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058F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ber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2B14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7188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4CDE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D09F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40EC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2ED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A485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742E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F2C7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A2ED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4DFB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7BDC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7977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B725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E954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2841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1329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F212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79B8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4</w:t>
            </w:r>
          </w:p>
        </w:tc>
      </w:tr>
      <w:tr w:rsidR="003169FE" w:rsidRPr="0088773A" w14:paraId="1643DA0D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EC3B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awi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82BF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B515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C295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A7A9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DF57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E540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931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7032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06CD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C827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613E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75F3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D6F7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A0CE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F0B7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7713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FA34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883A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FB73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</w:t>
            </w:r>
          </w:p>
        </w:tc>
      </w:tr>
      <w:tr w:rsidR="003169FE" w:rsidRPr="0088773A" w14:paraId="5CC98989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0D2F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li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9B74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7FF9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45E6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6718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D44C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4216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2D64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2EB1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1728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4509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52BC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DCA4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62D8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E950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7EB8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2BC6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1D37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B651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1CE7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</w:tr>
      <w:tr w:rsidR="003169FE" w:rsidRPr="0088773A" w14:paraId="2477544C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E275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zambique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8BF0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62C4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2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CFEA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6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301C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6E07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F0F0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03D7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1A68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DCB9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8AEE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9E92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2108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FD31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21C5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5AFD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7F2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6EAC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93FF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89E2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8</w:t>
            </w:r>
          </w:p>
        </w:tc>
      </w:tr>
      <w:tr w:rsidR="003169FE" w:rsidRPr="0088773A" w14:paraId="3387BA74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9A83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yanmar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6760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AF20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3468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4FF3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06D0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2687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FC5A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D5DC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335D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4784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818F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259E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0BAA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5858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0ED0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2F77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C981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2F6C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317D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</w:tr>
      <w:tr w:rsidR="003169FE" w:rsidRPr="0088773A" w14:paraId="16354479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8B21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Namib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597F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3B6C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78DD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8542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0619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C8B0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EC67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18AA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1931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5CD4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1CFE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27F7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156F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328C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0910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92DA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97DF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34BB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BBE0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</w:t>
            </w:r>
          </w:p>
        </w:tc>
      </w:tr>
      <w:tr w:rsidR="003169FE" w:rsidRPr="0088773A" w14:paraId="1B2FD698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0961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pal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B032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44F8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C950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E58A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CDFF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87E3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DDCA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74EC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7280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668C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F9AC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0918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B3FA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5ED8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BB5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E149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95EE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A2FD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A0AD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</w:tr>
      <w:tr w:rsidR="003169FE" w:rsidRPr="0088773A" w14:paraId="6D9FAF92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46E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iger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5FDC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511D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5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AED9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A0E4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291C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EA2C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6B9C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2D8B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FFBC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BF13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0B91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1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9B4D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AB3B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DE5C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5AD4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58BC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F5AD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C708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0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69C8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4</w:t>
            </w:r>
          </w:p>
        </w:tc>
      </w:tr>
      <w:tr w:rsidR="003169FE" w:rsidRPr="0088773A" w14:paraId="1DB89D4C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F6DA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iger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E4BA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9110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FC8D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96F0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5F20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1F79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5279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B9DD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456B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EA69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A6E2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008C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DD93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2F6C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254C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A8B3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B96A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0083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82DF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</w:t>
            </w:r>
          </w:p>
        </w:tc>
      </w:tr>
      <w:tr w:rsidR="003169FE" w:rsidRPr="0088773A" w14:paraId="45FE905D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73F6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ilippines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8479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FE27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F00C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E02E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2104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6CAF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4F31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B9C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BEE2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BAA6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5FF2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A2FB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47FE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AA7C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2D98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0DDC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8CFD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96B6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B210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</w:tr>
      <w:tr w:rsidR="003169FE" w:rsidRPr="0088773A" w14:paraId="6255748A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5079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wand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02D9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2445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382F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3DF4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A4ED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F349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2792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F7CC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2B86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A419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2C10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30EF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1FE2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F477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5E71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F3A0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285E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884F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2474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0</w:t>
            </w:r>
          </w:p>
        </w:tc>
      </w:tr>
      <w:tr w:rsidR="003169FE" w:rsidRPr="0088773A" w14:paraId="42BC39DB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4B4D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negal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971D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2377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6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7176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9298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DD8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295A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43EA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4405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63CB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4789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354E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E160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F4BF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29C5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3E23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A051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2042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6C40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B3BA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6</w:t>
            </w:r>
          </w:p>
        </w:tc>
      </w:tr>
      <w:tr w:rsidR="003169FE" w:rsidRPr="0088773A" w14:paraId="062755FC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45C4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erra Leone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4E1D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8CAF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F927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1C6A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FBB9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C09B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D692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7D56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3DC1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027B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6A6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AFA9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BFCD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EE43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53F3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5D2E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9BAA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B138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900F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4</w:t>
            </w:r>
          </w:p>
        </w:tc>
      </w:tr>
      <w:tr w:rsidR="003169FE" w:rsidRPr="0088773A" w14:paraId="338C4E37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A4BE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jikistan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E04C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B154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CE2D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84BF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7437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3BB9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072D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2539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C6A4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694D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7DA0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1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4697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E6D5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5998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F40F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1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CC9D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6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7B26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812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E219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</w:t>
            </w:r>
          </w:p>
        </w:tc>
      </w:tr>
      <w:tr w:rsidR="003169FE" w:rsidRPr="0088773A" w14:paraId="528E1FD2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1673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nzani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1EE5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16A6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ADED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46CA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9D8B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C340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4F64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9577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E31B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7566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AD4C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2DAC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0968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BB1C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F047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C254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EBD8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AC33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095C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4</w:t>
            </w:r>
          </w:p>
        </w:tc>
      </w:tr>
      <w:tr w:rsidR="003169FE" w:rsidRPr="0088773A" w14:paraId="7B4AC307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7AE4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or-Leste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6B93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BFC0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1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1317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2E17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17B0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1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8EC9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865A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0453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8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CBD8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0B14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CB4C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6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0DA1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A7D7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0E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E6EB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3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A6BE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8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A355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D1BD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169F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2</w:t>
            </w:r>
          </w:p>
        </w:tc>
      </w:tr>
      <w:tr w:rsidR="003169FE" w:rsidRPr="0088773A" w14:paraId="7DDE8151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8DA6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go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E986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86C5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9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070A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7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E063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04BA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26AC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747D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B93D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27FC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DFB9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2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9D68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3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6D60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C8E4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9F55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58DA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910D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816F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70E0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1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1F0C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</w:tr>
      <w:tr w:rsidR="003169FE" w:rsidRPr="0088773A" w14:paraId="34D295BB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3F2C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ganda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52A3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2224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8E50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964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01B1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C913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B732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D4AE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042F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4A6B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B7BF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E836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3B86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5DA7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A4CD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3810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9624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BFFE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43C8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4</w:t>
            </w:r>
          </w:p>
        </w:tc>
      </w:tr>
      <w:tr w:rsidR="003169FE" w:rsidRPr="0088773A" w14:paraId="383D3E7B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6F17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ambia</w:t>
            </w:r>
          </w:p>
        </w:tc>
        <w:tc>
          <w:tcPr>
            <w:tcW w:w="20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B17F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3F4A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D061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FFB1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FC36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7DC1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28B5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8323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A545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A0C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C753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AC22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680C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7E1E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26C4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0C85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1B44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CD98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13D6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4</w:t>
            </w:r>
          </w:p>
        </w:tc>
      </w:tr>
      <w:tr w:rsidR="003169FE" w:rsidRPr="0088773A" w14:paraId="370FCCB0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92D90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imbabwe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9C2A3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0D8AC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1D09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2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FC9BC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F0260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2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F008D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8F738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4FB29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83660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EE219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8A777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4F3A2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D34F9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2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A02C9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b</w:t>
            </w:r>
          </w:p>
        </w:tc>
        <w:tc>
          <w:tcPr>
            <w:tcW w:w="2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DC730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36A8C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F5486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6C7FE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346C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2A0B24" w:rsidRPr="0088773A" w14:paraId="16E428C3" w14:textId="77777777" w:rsidTr="003169FE">
        <w:trPr>
          <w:trHeight w:val="300"/>
        </w:trPr>
        <w:tc>
          <w:tcPr>
            <w:tcW w:w="134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C47D6" w14:textId="77777777" w:rsidR="0088773A" w:rsidRPr="0088773A" w:rsidRDefault="0088773A" w:rsidP="0088773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*Na (Not available) = missing values</w:t>
            </w: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CDD0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7E176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11AC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CEC8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AE5A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87BF3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7FC0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CA82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CCE6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7B35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F91A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F351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544C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C0C10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79B2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7083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9FE" w:rsidRPr="0088773A" w14:paraId="3FDA5BF9" w14:textId="77777777" w:rsidTr="003169FE">
        <w:trPr>
          <w:trHeight w:val="300"/>
        </w:trPr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C8C71" w14:textId="77777777" w:rsidR="0088773A" w:rsidRPr="0088773A" w:rsidRDefault="0088773A" w:rsidP="0088773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88773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#.b = n &lt;25</w:t>
            </w: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4AF74" w14:textId="77777777" w:rsidR="0088773A" w:rsidRPr="0088773A" w:rsidRDefault="0088773A" w:rsidP="0088773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BDE43" w14:textId="77777777" w:rsidR="0088773A" w:rsidRPr="0088773A" w:rsidRDefault="0088773A" w:rsidP="008877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AAA8C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DA08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3B1C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7361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30FA8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C912D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2977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583F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4440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22A84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5D45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8F0F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10C9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9BCC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CA66B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91535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F9741" w14:textId="77777777" w:rsidR="0088773A" w:rsidRPr="0088773A" w:rsidRDefault="0088773A" w:rsidP="00887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707449C" w14:textId="77777777" w:rsidR="009B1D73" w:rsidRDefault="009B1D73"/>
    <w:sectPr w:rsidR="009B1D73" w:rsidSect="0088773A">
      <w:pgSz w:w="15840" w:h="12240" w:orient="landscape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MjY2MTMxMDY0sTRX0lEKTi0uzszPAykwrAUAkv/4rywAAAA="/>
  </w:docVars>
  <w:rsids>
    <w:rsidRoot w:val="001D21BD"/>
    <w:rsid w:val="000F4FB6"/>
    <w:rsid w:val="001B7650"/>
    <w:rsid w:val="001D21BD"/>
    <w:rsid w:val="002A0B24"/>
    <w:rsid w:val="003169FE"/>
    <w:rsid w:val="0050572A"/>
    <w:rsid w:val="0088773A"/>
    <w:rsid w:val="008B1619"/>
    <w:rsid w:val="009B1D73"/>
    <w:rsid w:val="00BC4AD1"/>
    <w:rsid w:val="00C149DE"/>
    <w:rsid w:val="00E81210"/>
    <w:rsid w:val="00F0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0A1B0A"/>
  <w15:docId w15:val="{907C8111-10F6-4D8C-BB6A-3846BCA4B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numbering" w:customStyle="1" w:styleId="Semlista1">
    <w:name w:val="Sem lista1"/>
    <w:next w:val="Semlista"/>
    <w:uiPriority w:val="99"/>
    <w:semiHidden/>
    <w:unhideWhenUsed/>
    <w:rsid w:val="0088773A"/>
  </w:style>
  <w:style w:type="character" w:styleId="Hyperlink">
    <w:name w:val="Hyperlink"/>
    <w:uiPriority w:val="99"/>
    <w:semiHidden/>
    <w:unhideWhenUsed/>
    <w:rsid w:val="0088773A"/>
    <w:rPr>
      <w:color w:val="0563C1"/>
      <w:u w:val="single"/>
    </w:rPr>
  </w:style>
  <w:style w:type="character" w:styleId="HiperlinkVisitado">
    <w:name w:val="FollowedHyperlink"/>
    <w:uiPriority w:val="99"/>
    <w:semiHidden/>
    <w:unhideWhenUsed/>
    <w:rsid w:val="0088773A"/>
    <w:rPr>
      <w:color w:val="954F72"/>
      <w:u w:val="single"/>
    </w:rPr>
  </w:style>
  <w:style w:type="paragraph" w:customStyle="1" w:styleId="xl65">
    <w:name w:val="xl65"/>
    <w:basedOn w:val="Normal"/>
    <w:rsid w:val="0088773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88773A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88773A"/>
    <w:pPr>
      <w:pBdr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88773A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9">
    <w:name w:val="xl69"/>
    <w:basedOn w:val="Normal"/>
    <w:rsid w:val="0088773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70">
    <w:name w:val="xl70"/>
    <w:basedOn w:val="Normal"/>
    <w:rsid w:val="0088773A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1">
    <w:name w:val="xl71"/>
    <w:basedOn w:val="Normal"/>
    <w:rsid w:val="0088773A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2">
    <w:name w:val="xl72"/>
    <w:basedOn w:val="Normal"/>
    <w:rsid w:val="0088773A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3">
    <w:name w:val="xl73"/>
    <w:basedOn w:val="Normal"/>
    <w:rsid w:val="0088773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4">
    <w:name w:val="xl74"/>
    <w:basedOn w:val="Normal"/>
    <w:rsid w:val="0088773A"/>
    <w:pPr>
      <w:pBdr>
        <w:top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5">
    <w:name w:val="xl75"/>
    <w:basedOn w:val="Normal"/>
    <w:rsid w:val="0088773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6">
    <w:name w:val="xl76"/>
    <w:basedOn w:val="Normal"/>
    <w:rsid w:val="0088773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7">
    <w:name w:val="xl77"/>
    <w:basedOn w:val="Normal"/>
    <w:rsid w:val="0088773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8">
    <w:name w:val="xl78"/>
    <w:basedOn w:val="Normal"/>
    <w:rsid w:val="0088773A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9">
    <w:name w:val="xl79"/>
    <w:basedOn w:val="Normal"/>
    <w:rsid w:val="0088773A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0">
    <w:name w:val="xl80"/>
    <w:basedOn w:val="Normal"/>
    <w:rsid w:val="0088773A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1">
    <w:name w:val="xl81"/>
    <w:basedOn w:val="Normal"/>
    <w:rsid w:val="008877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2">
    <w:name w:val="xl82"/>
    <w:basedOn w:val="Normal"/>
    <w:rsid w:val="008877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83">
    <w:name w:val="xl83"/>
    <w:basedOn w:val="Normal"/>
    <w:rsid w:val="008877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84">
    <w:name w:val="xl84"/>
    <w:basedOn w:val="Normal"/>
    <w:rsid w:val="0088773A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85">
    <w:name w:val="xl85"/>
    <w:basedOn w:val="Normal"/>
    <w:rsid w:val="0088773A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6">
    <w:name w:val="xl86"/>
    <w:basedOn w:val="Normal"/>
    <w:rsid w:val="0088773A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3</Words>
  <Characters>3856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ALABAGO</dc:creator>
  <cp:lastModifiedBy>Mariangela Silveira</cp:lastModifiedBy>
  <cp:revision>2</cp:revision>
  <dcterms:created xsi:type="dcterms:W3CDTF">2019-09-09T21:05:00Z</dcterms:created>
  <dcterms:modified xsi:type="dcterms:W3CDTF">2019-09-09T21:05:00Z</dcterms:modified>
</cp:coreProperties>
</file>